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6EA96529" w14:textId="57D99EB5" w:rsidR="00C201AF" w:rsidRDefault="005B107D" w:rsidP="00C201AF">
      <w:pPr>
        <w:jc w:val="center"/>
        <w:rPr>
          <w:rFonts w:ascii="Arial" w:hAnsi="Arial" w:cs="Arial"/>
          <w:b/>
          <w:i/>
          <w:sz w:val="36"/>
        </w:rPr>
      </w:pP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0B239317">
            <wp:simplePos x="0" y="0"/>
            <wp:positionH relativeFrom="column">
              <wp:posOffset>443230</wp:posOffset>
            </wp:positionH>
            <wp:positionV relativeFrom="paragraph">
              <wp:posOffset>241300</wp:posOffset>
            </wp:positionV>
            <wp:extent cx="8264525" cy="504825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4525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2155"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52AA6AD5">
                <wp:simplePos x="0" y="0"/>
                <wp:positionH relativeFrom="margin">
                  <wp:posOffset>441960</wp:posOffset>
                </wp:positionH>
                <wp:positionV relativeFrom="paragraph">
                  <wp:posOffset>335280</wp:posOffset>
                </wp:positionV>
                <wp:extent cx="8333740" cy="496506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3740" cy="4965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bottom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475"/>
                              <w:gridCol w:w="6475"/>
                            </w:tblGrid>
                            <w:tr w:rsidR="00172155" w:rsidRPr="00AE40F4" w14:paraId="38ABEA87" w14:textId="77777777" w:rsidTr="00014B42">
                              <w:trPr>
                                <w:trHeight w:val="1034"/>
                              </w:trPr>
                              <w:tc>
                                <w:tcPr>
                                  <w:tcW w:w="1295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262370D2" w14:textId="0CEF07BB" w:rsidR="00172155" w:rsidRPr="00172155" w:rsidRDefault="00172155" w:rsidP="00D7746E">
                                  <w:pPr>
                                    <w:pStyle w:val="ListParagraph"/>
                                    <w:ind w:left="36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 w:rsidRPr="00172155">
                                    <w:rPr>
                                      <w:rFonts w:ascii="Arial" w:hAnsi="Arial" w:cs="Arial"/>
                                      <w:b/>
                                      <w:sz w:val="52"/>
                                      <w:szCs w:val="52"/>
                                    </w:rPr>
                                    <w:t>Cri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52"/>
                                      <w:szCs w:val="52"/>
                                    </w:rPr>
                                    <w:t>tical Elements of…</w:t>
                                  </w:r>
                                </w:p>
                              </w:tc>
                            </w:tr>
                            <w:tr w:rsidR="00C201AF" w:rsidRPr="00AE40F4" w14:paraId="252CA249" w14:textId="77777777" w:rsidTr="00014B42">
                              <w:trPr>
                                <w:trHeight w:val="1034"/>
                              </w:trPr>
                              <w:tc>
                                <w:tcPr>
                                  <w:tcW w:w="6475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58218D8C" w14:textId="77777777" w:rsidR="00C201AF" w:rsidRPr="009D7746" w:rsidRDefault="00C201AF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>Anticipation</w:t>
                                  </w:r>
                                </w:p>
                              </w:tc>
                              <w:tc>
                                <w:tcPr>
                                  <w:tcW w:w="6475" w:type="dxa"/>
                                  <w:tcBorders>
                                    <w:top w:val="nil"/>
                                    <w:bottom w:val="nil"/>
                                    <w:right w:val="nil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1A4005D6" w14:textId="77777777" w:rsidR="00C201AF" w:rsidRPr="00AE40F4" w:rsidRDefault="00C201AF" w:rsidP="00D7746E">
                                  <w:pPr>
                                    <w:pStyle w:val="ListParagraph"/>
                                    <w:ind w:left="36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 w:rsidRPr="00AE40F4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Positioning</w:t>
                                  </w:r>
                                </w:p>
                              </w:tc>
                            </w:tr>
                            <w:tr w:rsidR="00C201AF" w:rsidRPr="00D85FC4" w14:paraId="7FB31806" w14:textId="77777777" w:rsidTr="00014B42">
                              <w:tc>
                                <w:tcPr>
                                  <w:tcW w:w="647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0070F"/>
                                  </w:tcBorders>
                                </w:tcPr>
                                <w:p w14:paraId="3C5A7F32" w14:textId="77777777" w:rsidR="00C201AF" w:rsidRDefault="00C201AF" w:rsidP="00D7746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</w:p>
                                <w:p w14:paraId="76CE6F3C" w14:textId="77777777" w:rsidR="00C201AF" w:rsidRPr="00D85FC4" w:rsidRDefault="00C201AF" w:rsidP="00C201A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36"/>
                                    </w:rPr>
                                  </w:pPr>
                                  <w:r w:rsidRPr="00D85FC4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36"/>
                                    </w:rPr>
                                    <w:t>Analyze</w:t>
                                  </w:r>
                                </w:p>
                                <w:p w14:paraId="688E5B56" w14:textId="77777777" w:rsidR="00C201AF" w:rsidRDefault="00C201AF" w:rsidP="00C201AF">
                                  <w:pPr>
                                    <w:pStyle w:val="ListParagraph"/>
                                    <w:numPr>
                                      <w:ilvl w:val="1"/>
                                      <w:numId w:val="1"/>
                                    </w:numPr>
                                    <w:ind w:right="342"/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  <w:t>Can my opponent spike it on the net right now?</w:t>
                                  </w:r>
                                </w:p>
                                <w:p w14:paraId="25792473" w14:textId="77777777" w:rsidR="00172155" w:rsidRDefault="00172155" w:rsidP="00172155">
                                  <w:pPr>
                                    <w:pStyle w:val="ListParagraph"/>
                                    <w:ind w:left="1080" w:right="342"/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</w:pPr>
                                </w:p>
                                <w:p w14:paraId="3852ECE7" w14:textId="77777777" w:rsidR="00C201AF" w:rsidRPr="00D85FC4" w:rsidRDefault="00C201AF" w:rsidP="00C201A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36"/>
                                    </w:rPr>
                                  </w:pPr>
                                  <w:r w:rsidRPr="00D85FC4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36"/>
                                    </w:rPr>
                                    <w:t>Predict</w:t>
                                  </w:r>
                                </w:p>
                                <w:p w14:paraId="60571AA8" w14:textId="77777777" w:rsidR="00C201AF" w:rsidRDefault="00C201AF" w:rsidP="00C201AF">
                                  <w:pPr>
                                    <w:pStyle w:val="ListParagraph"/>
                                    <w:numPr>
                                      <w:ilvl w:val="1"/>
                                      <w:numId w:val="1"/>
                                    </w:numPr>
                                    <w:ind w:right="342"/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  <w:t>Where will the ball go if they can hit a spike?</w:t>
                                  </w:r>
                                </w:p>
                                <w:p w14:paraId="08A6767A" w14:textId="77777777" w:rsidR="00C201AF" w:rsidRPr="00AE40F4" w:rsidRDefault="00C201AF" w:rsidP="00C201AF">
                                  <w:pPr>
                                    <w:pStyle w:val="ListParagraph"/>
                                    <w:numPr>
                                      <w:ilvl w:val="1"/>
                                      <w:numId w:val="1"/>
                                    </w:numPr>
                                    <w:ind w:right="342"/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</w:rPr>
                                    <w:t>What type of shot can they hit?</w:t>
                                  </w:r>
                                </w:p>
                              </w:tc>
                              <w:tc>
                                <w:tcPr>
                                  <w:tcW w:w="6475" w:type="dxa"/>
                                  <w:tcBorders>
                                    <w:top w:val="nil"/>
                                    <w:left w:val="single" w:sz="4" w:space="0" w:color="A0070F"/>
                                    <w:bottom w:val="nil"/>
                                  </w:tcBorders>
                                </w:tcPr>
                                <w:p w14:paraId="751BD8D2" w14:textId="77777777" w:rsidR="00C201AF" w:rsidRDefault="00C201AF" w:rsidP="00D7746E">
                                  <w:p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</w:p>
                                <w:p w14:paraId="4859DA76" w14:textId="77777777" w:rsidR="00C201AF" w:rsidRPr="00D85FC4" w:rsidRDefault="00C201AF" w:rsidP="00C201A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</w:pPr>
                                  <w:r w:rsidRPr="00D85FC4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  <w:t>Stay Alert</w:t>
                                  </w:r>
                                </w:p>
                                <w:p w14:paraId="3A1EC98B" w14:textId="77777777" w:rsidR="00C201AF" w:rsidRDefault="00C201AF" w:rsidP="00172155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  <w:t>Watch the ball.</w:t>
                                  </w:r>
                                </w:p>
                                <w:p w14:paraId="4A26A9D2" w14:textId="77777777" w:rsidR="00C201AF" w:rsidRDefault="00C201AF" w:rsidP="00172155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  <w:t>Observe your opponent.</w:t>
                                  </w:r>
                                </w:p>
                                <w:p w14:paraId="1766A75C" w14:textId="77777777" w:rsidR="00172155" w:rsidRDefault="00172155" w:rsidP="00172155">
                                  <w:pPr>
                                    <w:pStyle w:val="ListParagraph"/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</w:p>
                                <w:p w14:paraId="484DAC57" w14:textId="77777777" w:rsidR="00C201AF" w:rsidRPr="00D85FC4" w:rsidRDefault="00C201AF" w:rsidP="00C201A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</w:pPr>
                                  <w:r w:rsidRPr="00D85FC4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  <w:t>Move to Position</w:t>
                                  </w:r>
                                </w:p>
                                <w:p w14:paraId="66D95148" w14:textId="77777777" w:rsidR="00C201AF" w:rsidRDefault="00C201AF" w:rsidP="00172155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  <w:t>Move to the spot where your opponent can hit the ball.</w:t>
                                  </w:r>
                                </w:p>
                                <w:p w14:paraId="582F310A" w14:textId="77777777" w:rsidR="00172155" w:rsidRDefault="00172155" w:rsidP="00172155">
                                  <w:pPr>
                                    <w:pStyle w:val="ListParagraph"/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</w:p>
                                <w:p w14:paraId="3A102287" w14:textId="77777777" w:rsidR="00C201AF" w:rsidRPr="00D85FC4" w:rsidRDefault="00C201AF" w:rsidP="00C201A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</w:pPr>
                                  <w:r w:rsidRPr="00D85FC4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  <w:szCs w:val="20"/>
                                    </w:rPr>
                                    <w:t>Athletic Stance</w:t>
                                  </w:r>
                                </w:p>
                                <w:p w14:paraId="18097A0D" w14:textId="77777777" w:rsidR="00C201AF" w:rsidRDefault="00C201AF" w:rsidP="00172155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  <w:t>Get balanced and ready in athletic stance as your opponent hits the ball.</w:t>
                                  </w:r>
                                </w:p>
                                <w:p w14:paraId="3E9BF281" w14:textId="77777777" w:rsidR="00C201AF" w:rsidRPr="00D85FC4" w:rsidRDefault="00C201AF" w:rsidP="00D7746E">
                                  <w:pPr>
                                    <w:rPr>
                                      <w:rFonts w:ascii="Arial" w:hAnsi="Arial" w:cs="Arial"/>
                                      <w:sz w:val="36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.8pt;margin-top:26.4pt;width:656.2pt;height:3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bottom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475"/>
                        <w:gridCol w:w="6475"/>
                      </w:tblGrid>
                      <w:tr w:rsidR="00172155" w:rsidRPr="00AE40F4" w14:paraId="38ABEA87" w14:textId="77777777" w:rsidTr="00014B42">
                        <w:trPr>
                          <w:trHeight w:val="1034"/>
                        </w:trPr>
                        <w:tc>
                          <w:tcPr>
                            <w:tcW w:w="1295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262370D2" w14:textId="0CEF07BB" w:rsidR="00172155" w:rsidRPr="00172155" w:rsidRDefault="00172155" w:rsidP="00D7746E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</w:pPr>
                            <w:r w:rsidRPr="00172155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>Cri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>tical Elements of…</w:t>
                            </w:r>
                          </w:p>
                        </w:tc>
                      </w:tr>
                      <w:tr w:rsidR="00C201AF" w:rsidRPr="00AE40F4" w14:paraId="252CA249" w14:textId="77777777" w:rsidTr="00014B42">
                        <w:trPr>
                          <w:trHeight w:val="1034"/>
                        </w:trPr>
                        <w:tc>
                          <w:tcPr>
                            <w:tcW w:w="6475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00700"/>
                            <w:vAlign w:val="center"/>
                          </w:tcPr>
                          <w:p w14:paraId="58218D8C" w14:textId="77777777" w:rsidR="00C201AF" w:rsidRPr="009D7746" w:rsidRDefault="00C201AF" w:rsidP="00D774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>Anticipation</w:t>
                            </w:r>
                          </w:p>
                        </w:tc>
                        <w:tc>
                          <w:tcPr>
                            <w:tcW w:w="6475" w:type="dxa"/>
                            <w:tcBorders>
                              <w:top w:val="nil"/>
                              <w:bottom w:val="nil"/>
                              <w:right w:val="nil"/>
                            </w:tcBorders>
                            <w:shd w:val="clear" w:color="auto" w:fill="A00700"/>
                            <w:vAlign w:val="center"/>
                          </w:tcPr>
                          <w:p w14:paraId="1A4005D6" w14:textId="77777777" w:rsidR="00C201AF" w:rsidRPr="00AE40F4" w:rsidRDefault="00C201AF" w:rsidP="00D7746E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</w:pPr>
                            <w:r w:rsidRPr="00AE40F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Positioning</w:t>
                            </w:r>
                          </w:p>
                        </w:tc>
                      </w:tr>
                      <w:tr w:rsidR="00C201AF" w:rsidRPr="00D85FC4" w14:paraId="7FB31806" w14:textId="77777777" w:rsidTr="00014B42">
                        <w:tc>
                          <w:tcPr>
                            <w:tcW w:w="6475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0070F"/>
                            </w:tcBorders>
                          </w:tcPr>
                          <w:p w14:paraId="3C5A7F32" w14:textId="77777777" w:rsidR="00C201AF" w:rsidRDefault="00C201AF" w:rsidP="00D7746E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76CE6F3C" w14:textId="77777777" w:rsidR="00C201AF" w:rsidRPr="00D85FC4" w:rsidRDefault="00C201AF" w:rsidP="00C201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  <w:szCs w:val="36"/>
                              </w:rPr>
                            </w:pPr>
                            <w:r w:rsidRPr="00D85FC4">
                              <w:rPr>
                                <w:rFonts w:ascii="Arial" w:hAnsi="Arial" w:cs="Arial"/>
                                <w:b/>
                                <w:sz w:val="40"/>
                                <w:szCs w:val="36"/>
                              </w:rPr>
                              <w:t>Analyze</w:t>
                            </w:r>
                          </w:p>
                          <w:p w14:paraId="688E5B56" w14:textId="77777777" w:rsidR="00C201AF" w:rsidRDefault="00C201AF" w:rsidP="00C201A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right="342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an my opponent spike it on the net right now?</w:t>
                            </w:r>
                          </w:p>
                          <w:p w14:paraId="25792473" w14:textId="77777777" w:rsidR="00172155" w:rsidRDefault="00172155" w:rsidP="00172155">
                            <w:pPr>
                              <w:pStyle w:val="ListParagraph"/>
                              <w:ind w:left="1080" w:right="342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3852ECE7" w14:textId="77777777" w:rsidR="00C201AF" w:rsidRPr="00D85FC4" w:rsidRDefault="00C201AF" w:rsidP="00C201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  <w:szCs w:val="36"/>
                              </w:rPr>
                            </w:pPr>
                            <w:r w:rsidRPr="00D85FC4">
                              <w:rPr>
                                <w:rFonts w:ascii="Arial" w:hAnsi="Arial" w:cs="Arial"/>
                                <w:b/>
                                <w:sz w:val="40"/>
                                <w:szCs w:val="36"/>
                              </w:rPr>
                              <w:t>Predict</w:t>
                            </w:r>
                          </w:p>
                          <w:p w14:paraId="60571AA8" w14:textId="77777777" w:rsidR="00C201AF" w:rsidRDefault="00C201AF" w:rsidP="00C201A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right="342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Where will the ball go if they can hit a spike?</w:t>
                            </w:r>
                          </w:p>
                          <w:p w14:paraId="08A6767A" w14:textId="77777777" w:rsidR="00C201AF" w:rsidRPr="00AE40F4" w:rsidRDefault="00C201AF" w:rsidP="00C201A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right="342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What type of shot can they hit?</w:t>
                            </w:r>
                          </w:p>
                        </w:tc>
                        <w:tc>
                          <w:tcPr>
                            <w:tcW w:w="6475" w:type="dxa"/>
                            <w:tcBorders>
                              <w:top w:val="nil"/>
                              <w:left w:val="single" w:sz="4" w:space="0" w:color="A0070F"/>
                              <w:bottom w:val="nil"/>
                            </w:tcBorders>
                          </w:tcPr>
                          <w:p w14:paraId="751BD8D2" w14:textId="77777777" w:rsidR="00C201AF" w:rsidRDefault="00C201AF" w:rsidP="00D7746E">
                            <w:p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</w:p>
                          <w:p w14:paraId="4859DA76" w14:textId="77777777" w:rsidR="00C201AF" w:rsidRPr="00D85FC4" w:rsidRDefault="00C201AF" w:rsidP="00C201A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</w:pPr>
                            <w:r w:rsidRPr="00D85FC4"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  <w:t>Stay Alert</w:t>
                            </w:r>
                          </w:p>
                          <w:p w14:paraId="3A1EC98B" w14:textId="77777777" w:rsidR="00C201AF" w:rsidRDefault="00C201AF" w:rsidP="0017215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  <w:t>Watch the ball.</w:t>
                            </w:r>
                          </w:p>
                          <w:p w14:paraId="4A26A9D2" w14:textId="77777777" w:rsidR="00C201AF" w:rsidRDefault="00C201AF" w:rsidP="0017215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  <w:t>Observe your opponent.</w:t>
                            </w:r>
                          </w:p>
                          <w:p w14:paraId="1766A75C" w14:textId="77777777" w:rsidR="00172155" w:rsidRDefault="00172155" w:rsidP="00172155">
                            <w:pPr>
                              <w:pStyle w:val="ListParagraph"/>
                              <w:ind w:left="1080"/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</w:p>
                          <w:p w14:paraId="484DAC57" w14:textId="77777777" w:rsidR="00C201AF" w:rsidRPr="00D85FC4" w:rsidRDefault="00C201AF" w:rsidP="00C201A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</w:pPr>
                            <w:r w:rsidRPr="00D85FC4"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  <w:t>Move to Position</w:t>
                            </w:r>
                          </w:p>
                          <w:p w14:paraId="66D95148" w14:textId="77777777" w:rsidR="00C201AF" w:rsidRDefault="00C201AF" w:rsidP="0017215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  <w:t>Move to the spot where your opponent can hit the ball.</w:t>
                            </w:r>
                          </w:p>
                          <w:p w14:paraId="582F310A" w14:textId="77777777" w:rsidR="00172155" w:rsidRDefault="00172155" w:rsidP="00172155">
                            <w:pPr>
                              <w:pStyle w:val="ListParagraph"/>
                              <w:ind w:left="1080"/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</w:p>
                          <w:p w14:paraId="3A102287" w14:textId="77777777" w:rsidR="00C201AF" w:rsidRPr="00D85FC4" w:rsidRDefault="00C201AF" w:rsidP="00C201A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</w:pPr>
                            <w:r w:rsidRPr="00D85FC4">
                              <w:rPr>
                                <w:rFonts w:ascii="Arial" w:hAnsi="Arial" w:cs="Arial"/>
                                <w:b/>
                                <w:sz w:val="40"/>
                                <w:szCs w:val="20"/>
                              </w:rPr>
                              <w:t>Athletic Stance</w:t>
                            </w:r>
                          </w:p>
                          <w:p w14:paraId="18097A0D" w14:textId="77777777" w:rsidR="00C201AF" w:rsidRDefault="00C201AF" w:rsidP="0017215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  <w:t>Get balanced and ready in athletic stance as your opponent hits the ball.</w:t>
                            </w:r>
                          </w:p>
                          <w:p w14:paraId="3E9BF281" w14:textId="77777777" w:rsidR="00C201AF" w:rsidRPr="00D85FC4" w:rsidRDefault="00C201AF" w:rsidP="00D7746E">
                            <w:pPr>
                              <w:rPr>
                                <w:rFonts w:ascii="Arial" w:hAnsi="Arial" w:cs="Arial"/>
                                <w:sz w:val="36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 w:rsidR="005C3CED">
        <w:rPr>
          <w:rFonts w:ascii="Arial" w:hAnsi="Arial" w:cs="Arial"/>
          <w:b/>
          <w:sz w:val="36"/>
        </w:rPr>
        <w:br/>
      </w:r>
    </w:p>
    <w:p w14:paraId="03A853C1" w14:textId="64821D42" w:rsidR="00C81DD2" w:rsidRPr="0025159B" w:rsidRDefault="00C81DD2" w:rsidP="00C201AF">
      <w:pPr>
        <w:jc w:val="center"/>
        <w:rPr>
          <w:rFonts w:ascii="Arial" w:hAnsi="Arial" w:cs="Arial"/>
          <w:sz w:val="16"/>
          <w:szCs w:val="16"/>
        </w:rPr>
      </w:pPr>
    </w:p>
    <w:p w14:paraId="23E9CFB2" w14:textId="47909DEC" w:rsidR="0066103C" w:rsidRPr="0066103C" w:rsidRDefault="0066103C" w:rsidP="0025159B">
      <w:pPr>
        <w:rPr>
          <w:rFonts w:ascii="Arial" w:hAnsi="Arial" w:cs="Arial"/>
        </w:rPr>
      </w:pPr>
      <w:bookmarkStart w:id="0" w:name="_GoBack"/>
      <w:bookmarkEnd w:id="0"/>
    </w:p>
    <w:sectPr w:rsidR="0066103C" w:rsidRPr="0066103C" w:rsidSect="004163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633888" w14:textId="77777777" w:rsidR="00C201AF" w:rsidRDefault="00C201A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3AE8C9" w14:textId="77777777" w:rsidR="00C201AF" w:rsidRDefault="00C201AF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0A1BC4" w14:textId="77777777" w:rsidR="00C201AF" w:rsidRDefault="00C201A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59F9C5" w14:textId="77777777" w:rsidR="00C201AF" w:rsidRDefault="00C201A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3476C01D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3993" cy="1085790"/>
          <wp:effectExtent l="0" t="0" r="635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3993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5C350D" w14:textId="77777777" w:rsidR="00C201AF" w:rsidRDefault="00C201A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75.45pt;height:175.45pt" o:bullet="t">
        <v:imagedata r:id="rId1" o:title="M-03_Checkmark.png"/>
      </v:shape>
    </w:pict>
  </w:numPicBullet>
  <w:abstractNum w:abstractNumId="0">
    <w:nsid w:val="39942942"/>
    <w:multiLevelType w:val="hybridMultilevel"/>
    <w:tmpl w:val="F9246D5C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A82035C"/>
    <w:multiLevelType w:val="hybridMultilevel"/>
    <w:tmpl w:val="0C9AB51E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CC519EA"/>
    <w:multiLevelType w:val="hybridMultilevel"/>
    <w:tmpl w:val="B7364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964383D"/>
    <w:multiLevelType w:val="hybridMultilevel"/>
    <w:tmpl w:val="3A564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CA7861"/>
    <w:multiLevelType w:val="hybridMultilevel"/>
    <w:tmpl w:val="093ECA54"/>
    <w:lvl w:ilvl="0" w:tplc="1D8E137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14B42"/>
    <w:rsid w:val="000B2AFE"/>
    <w:rsid w:val="00172155"/>
    <w:rsid w:val="0025159B"/>
    <w:rsid w:val="004163C1"/>
    <w:rsid w:val="00504F25"/>
    <w:rsid w:val="005B107D"/>
    <w:rsid w:val="005C3CED"/>
    <w:rsid w:val="0066103C"/>
    <w:rsid w:val="006D275A"/>
    <w:rsid w:val="007663FB"/>
    <w:rsid w:val="00C201AF"/>
    <w:rsid w:val="00C81DD2"/>
    <w:rsid w:val="00DD1FE4"/>
    <w:rsid w:val="00E440B3"/>
    <w:rsid w:val="00E83316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C201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C201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5</cp:revision>
  <dcterms:created xsi:type="dcterms:W3CDTF">2015-12-22T07:39:00Z</dcterms:created>
  <dcterms:modified xsi:type="dcterms:W3CDTF">2015-12-22T17:05:00Z</dcterms:modified>
</cp:coreProperties>
</file>